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0E64B" w14:textId="77777777" w:rsidR="00610884" w:rsidRPr="00956D50" w:rsidRDefault="00610884" w:rsidP="00610884">
      <w:pPr>
        <w:pStyle w:val="Title"/>
        <w:spacing w:before="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956D5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5D72CD2" wp14:editId="4ADF327B">
            <wp:extent cx="1181100" cy="5238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F6ED7" w14:textId="77777777" w:rsidR="00610884" w:rsidRPr="00956D50" w:rsidRDefault="00610884" w:rsidP="001D3EC3">
      <w:pPr>
        <w:pStyle w:val="Title"/>
        <w:spacing w:before="0"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956D50">
        <w:rPr>
          <w:rFonts w:ascii="Times New Roman" w:hAnsi="Times New Roman"/>
          <w:sz w:val="24"/>
          <w:szCs w:val="24"/>
        </w:rPr>
        <w:t>JARAMOGI OGINGA ODINGA UNIVERSITY OF SCIENCE AND TECHNOLOGY</w:t>
      </w:r>
    </w:p>
    <w:p w14:paraId="324BEC4C" w14:textId="77777777" w:rsidR="00610884" w:rsidRPr="00956D50" w:rsidRDefault="00610884" w:rsidP="001D3EC3">
      <w:pPr>
        <w:pStyle w:val="Title"/>
        <w:spacing w:before="0"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956D50">
        <w:rPr>
          <w:rFonts w:ascii="Times New Roman" w:hAnsi="Times New Roman"/>
          <w:sz w:val="24"/>
          <w:szCs w:val="24"/>
        </w:rPr>
        <w:t>SCHOOL OF AGRICULTURAL AND FOOD SCIENCES</w:t>
      </w:r>
    </w:p>
    <w:p w14:paraId="25B4F04F" w14:textId="77777777" w:rsidR="001D73CD" w:rsidRPr="00956D50" w:rsidRDefault="00610884" w:rsidP="001D3EC3">
      <w:pP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UNIVERSITY EXAMINATION FOR DEGREE OF BACHELOR OF SCIENCE </w:t>
      </w:r>
      <w:r w:rsidR="008E607E">
        <w:rPr>
          <w:rFonts w:ascii="Times New Roman" w:hAnsi="Times New Roman"/>
          <w:b/>
          <w:sz w:val="24"/>
          <w:szCs w:val="24"/>
        </w:rPr>
        <w:t>IN ANIMAL SCIENCE</w:t>
      </w:r>
    </w:p>
    <w:p w14:paraId="2973D23B" w14:textId="77777777" w:rsidR="00610884" w:rsidRPr="00956D50" w:rsidRDefault="00EF2CEE" w:rsidP="001D3EC3">
      <w:pP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Pr="00EF2CEE">
        <w:rPr>
          <w:rFonts w:ascii="Times New Roman" w:hAnsi="Times New Roman"/>
          <w:b/>
          <w:sz w:val="24"/>
          <w:szCs w:val="24"/>
          <w:vertAlign w:val="superscript"/>
        </w:rPr>
        <w:t>ST</w:t>
      </w:r>
      <w:r>
        <w:rPr>
          <w:rFonts w:ascii="Times New Roman" w:hAnsi="Times New Roman"/>
          <w:b/>
          <w:sz w:val="24"/>
          <w:szCs w:val="24"/>
        </w:rPr>
        <w:t xml:space="preserve"> YEAR</w:t>
      </w:r>
      <w:r w:rsidR="00C02DC5">
        <w:rPr>
          <w:rFonts w:ascii="Times New Roman" w:hAnsi="Times New Roman"/>
          <w:b/>
          <w:sz w:val="24"/>
          <w:szCs w:val="24"/>
        </w:rPr>
        <w:t>2</w:t>
      </w:r>
      <w:r w:rsidR="00C02DC5" w:rsidRPr="00C02DC5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1D3EC3">
        <w:rPr>
          <w:rFonts w:ascii="Times New Roman" w:hAnsi="Times New Roman"/>
          <w:b/>
          <w:sz w:val="24"/>
          <w:szCs w:val="24"/>
        </w:rPr>
        <w:t xml:space="preserve"> SEMESTER</w:t>
      </w:r>
      <w:r w:rsidR="008E607E">
        <w:rPr>
          <w:rFonts w:ascii="Times New Roman" w:hAnsi="Times New Roman"/>
          <w:b/>
          <w:sz w:val="24"/>
          <w:szCs w:val="24"/>
        </w:rPr>
        <w:t>2020/2021</w:t>
      </w:r>
      <w:r w:rsidR="00610884" w:rsidRPr="00956D50">
        <w:rPr>
          <w:rFonts w:ascii="Times New Roman" w:hAnsi="Times New Roman"/>
          <w:b/>
          <w:sz w:val="24"/>
          <w:szCs w:val="24"/>
        </w:rPr>
        <w:t xml:space="preserve"> ACADEMIC YEAR</w:t>
      </w:r>
    </w:p>
    <w:p w14:paraId="5B54D881" w14:textId="77777777" w:rsidR="00610884" w:rsidRPr="00956D50" w:rsidRDefault="008E607E" w:rsidP="001D3EC3">
      <w:pPr>
        <w:pBdr>
          <w:bottom w:val="single" w:sz="4" w:space="1" w:color="auto"/>
        </w:pBd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ECIAL EXAM</w:t>
      </w:r>
      <w:r w:rsidR="00B37C61">
        <w:rPr>
          <w:rFonts w:ascii="Times New Roman" w:hAnsi="Times New Roman"/>
          <w:b/>
          <w:sz w:val="24"/>
          <w:szCs w:val="24"/>
        </w:rPr>
        <w:t>/RESIT</w:t>
      </w:r>
    </w:p>
    <w:p w14:paraId="6102BA1B" w14:textId="77777777" w:rsidR="001D3EC3" w:rsidRDefault="001D3EC3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0AA9791" w14:textId="77777777" w:rsidR="00610884" w:rsidRPr="00956D50" w:rsidRDefault="008E607E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RSE CODE: AAS 311</w:t>
      </w:r>
      <w:r w:rsidR="00EF2CEE">
        <w:rPr>
          <w:rFonts w:ascii="Times New Roman" w:hAnsi="Times New Roman"/>
          <w:b/>
          <w:sz w:val="24"/>
          <w:szCs w:val="24"/>
        </w:rPr>
        <w:t>1</w:t>
      </w:r>
    </w:p>
    <w:p w14:paraId="6B8575E2" w14:textId="77777777" w:rsidR="001D3EC3" w:rsidRDefault="001D3EC3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7A0841A1" w14:textId="77777777" w:rsidR="00610884" w:rsidRPr="00956D50" w:rsidRDefault="00610884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COURSE TITLE: </w:t>
      </w:r>
      <w:r w:rsidR="00EF2CEE">
        <w:rPr>
          <w:rFonts w:ascii="Times New Roman" w:hAnsi="Times New Roman"/>
          <w:b/>
          <w:sz w:val="24"/>
          <w:szCs w:val="24"/>
        </w:rPr>
        <w:t>ZOOLOGY</w:t>
      </w:r>
    </w:p>
    <w:p w14:paraId="29CAB84C" w14:textId="77777777" w:rsidR="001D3EC3" w:rsidRDefault="001D3EC3" w:rsidP="00530EE3">
      <w:pPr>
        <w:spacing w:after="0" w:line="240" w:lineRule="auto"/>
        <w:ind w:left="4320" w:hanging="4320"/>
        <w:contextualSpacing/>
        <w:rPr>
          <w:rFonts w:ascii="Times New Roman" w:hAnsi="Times New Roman"/>
          <w:b/>
          <w:sz w:val="24"/>
          <w:szCs w:val="24"/>
        </w:rPr>
      </w:pPr>
    </w:p>
    <w:p w14:paraId="610D0A5B" w14:textId="77777777" w:rsidR="001D3EC3" w:rsidRPr="00956D50" w:rsidRDefault="00610884" w:rsidP="001D3EC3">
      <w:pPr>
        <w:spacing w:after="0" w:line="240" w:lineRule="auto"/>
        <w:ind w:left="4320" w:hanging="4320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EXAM VENUE</w:t>
      </w:r>
      <w:r w:rsidR="00B37C61" w:rsidRPr="00956D50">
        <w:rPr>
          <w:rFonts w:ascii="Times New Roman" w:hAnsi="Times New Roman"/>
          <w:b/>
          <w:sz w:val="24"/>
          <w:szCs w:val="24"/>
        </w:rPr>
        <w:t>:</w:t>
      </w:r>
      <w:r w:rsidR="00B37C61">
        <w:rPr>
          <w:rFonts w:ascii="Times New Roman" w:hAnsi="Times New Roman"/>
          <w:b/>
          <w:sz w:val="24"/>
          <w:szCs w:val="24"/>
        </w:rPr>
        <w:t xml:space="preserve"> STREAM</w:t>
      </w:r>
      <w:r w:rsidR="008E607E">
        <w:rPr>
          <w:rFonts w:ascii="Times New Roman" w:hAnsi="Times New Roman"/>
          <w:b/>
          <w:sz w:val="24"/>
          <w:szCs w:val="24"/>
        </w:rPr>
        <w:t>: (BSc. Animal Science</w:t>
      </w:r>
      <w:r w:rsidR="001D3EC3">
        <w:rPr>
          <w:rFonts w:ascii="Times New Roman" w:hAnsi="Times New Roman"/>
          <w:b/>
          <w:sz w:val="24"/>
          <w:szCs w:val="24"/>
        </w:rPr>
        <w:t>)</w:t>
      </w:r>
    </w:p>
    <w:p w14:paraId="4C534197" w14:textId="77777777" w:rsidR="001D3EC3" w:rsidRDefault="001D3EC3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3108135A" w14:textId="77777777" w:rsidR="00610884" w:rsidRPr="00956D50" w:rsidRDefault="001D73CD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ATE: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610884" w:rsidRPr="00956D50">
        <w:rPr>
          <w:rFonts w:ascii="Times New Roman" w:hAnsi="Times New Roman"/>
          <w:b/>
          <w:sz w:val="24"/>
          <w:szCs w:val="24"/>
        </w:rPr>
        <w:t>EXAM SESSION:</w:t>
      </w:r>
    </w:p>
    <w:p w14:paraId="1DDB20D7" w14:textId="77777777" w:rsidR="001D3EC3" w:rsidRDefault="001D3EC3" w:rsidP="00610884">
      <w:pPr>
        <w:pBdr>
          <w:bottom w:val="single" w:sz="4" w:space="1" w:color="auto"/>
        </w:pBd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7A8793F8" w14:textId="77777777" w:rsidR="00610884" w:rsidRPr="00956D50" w:rsidRDefault="00610884" w:rsidP="00610884">
      <w:pPr>
        <w:pBdr>
          <w:bottom w:val="single" w:sz="4" w:space="1" w:color="auto"/>
        </w:pBd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TIME: </w:t>
      </w:r>
    </w:p>
    <w:p w14:paraId="3E449651" w14:textId="77777777" w:rsidR="001D3EC3" w:rsidRDefault="001D3EC3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684779C4" w14:textId="77777777" w:rsidR="00610884" w:rsidRPr="00956D50" w:rsidRDefault="00610884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Instructions </w:t>
      </w:r>
    </w:p>
    <w:p w14:paraId="191733F7" w14:textId="77777777" w:rsidR="00610884" w:rsidRPr="00956D50" w:rsidRDefault="00610884" w:rsidP="0061088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Answer ALL questions in Section A (compulsory) and ANY TWO questions in Section B</w:t>
      </w:r>
    </w:p>
    <w:p w14:paraId="2A314374" w14:textId="77777777" w:rsidR="00610884" w:rsidRPr="00956D50" w:rsidRDefault="00610884" w:rsidP="0061088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Candidates are advised not to write on the question paper</w:t>
      </w:r>
    </w:p>
    <w:p w14:paraId="3EF57FE0" w14:textId="77777777" w:rsidR="00610884" w:rsidRPr="00956D50" w:rsidRDefault="00610884" w:rsidP="00610884">
      <w:pPr>
        <w:pStyle w:val="ListParagraph"/>
        <w:numPr>
          <w:ilvl w:val="0"/>
          <w:numId w:val="3"/>
        </w:num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Candidates must hand in their answer booklets to the invigilator while in the examination room</w:t>
      </w:r>
    </w:p>
    <w:p w14:paraId="6B3779D5" w14:textId="77777777" w:rsidR="00610884" w:rsidRPr="00956D50" w:rsidRDefault="00610884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A49C8D4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BAA4EF3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FA38344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EEF8A03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68E8BC7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45952058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5069BA6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98DF450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5E28612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E3E0E52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DB838F5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F6DC852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1AAF044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5D051EB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3E38FD1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C11310C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A937752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6555617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2D466E8" w14:textId="77777777" w:rsidR="001D3EC3" w:rsidRDefault="001D3EC3" w:rsidP="001D3EC3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</w:p>
    <w:p w14:paraId="197C8EC0" w14:textId="77777777" w:rsidR="001D3EC3" w:rsidRDefault="001D3EC3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A7D25A1" w14:textId="77777777" w:rsidR="00610884" w:rsidRDefault="00610884" w:rsidP="001D3EC3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20766D">
        <w:rPr>
          <w:rFonts w:ascii="Times New Roman" w:hAnsi="Times New Roman"/>
          <w:b/>
          <w:sz w:val="24"/>
          <w:szCs w:val="24"/>
          <w:u w:val="single"/>
        </w:rPr>
        <w:t>SECTION A</w:t>
      </w:r>
      <w:r w:rsidR="0020766D" w:rsidRPr="0020766D">
        <w:rPr>
          <w:rFonts w:ascii="Times New Roman" w:hAnsi="Times New Roman"/>
          <w:b/>
          <w:sz w:val="24"/>
          <w:szCs w:val="24"/>
          <w:u w:val="single"/>
        </w:rPr>
        <w:t xml:space="preserve"> [30 MARKS]</w:t>
      </w:r>
    </w:p>
    <w:p w14:paraId="0E196F14" w14:textId="77777777" w:rsidR="0020766D" w:rsidRPr="0020766D" w:rsidRDefault="0020766D" w:rsidP="0020766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0C700BA" w14:textId="77777777" w:rsidR="0020766D" w:rsidRDefault="0020766D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wer ALL questions in this section</w:t>
      </w:r>
    </w:p>
    <w:p w14:paraId="6D73845C" w14:textId="77777777" w:rsidR="0020766D" w:rsidRDefault="0020766D" w:rsidP="00610884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03A99E62" w14:textId="77777777" w:rsidR="00EF2CEE" w:rsidRDefault="00EF2CEE" w:rsidP="007C582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fine the following:</w:t>
      </w:r>
    </w:p>
    <w:p w14:paraId="1D2DD644" w14:textId="77777777" w:rsidR="00EF2CEE" w:rsidRDefault="00C533CD" w:rsidP="00EF2CE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tochord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</w:t>
      </w:r>
      <w:r w:rsidR="00EF2CEE">
        <w:rPr>
          <w:rFonts w:ascii="Times New Roman" w:hAnsi="Times New Roman"/>
          <w:sz w:val="24"/>
          <w:szCs w:val="24"/>
        </w:rPr>
        <w:t xml:space="preserve">   (1 mark)</w:t>
      </w:r>
    </w:p>
    <w:p w14:paraId="0281BF2E" w14:textId="77777777" w:rsidR="00EF2CEE" w:rsidRDefault="009F0F2C" w:rsidP="00EF2CE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atomy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EF2CEE">
        <w:rPr>
          <w:rFonts w:ascii="Times New Roman" w:hAnsi="Times New Roman"/>
          <w:sz w:val="24"/>
          <w:szCs w:val="24"/>
        </w:rPr>
        <w:t xml:space="preserve">   (1 mark)</w:t>
      </w:r>
    </w:p>
    <w:p w14:paraId="468FFE55" w14:textId="77777777" w:rsidR="007C582C" w:rsidRDefault="009F0F2C" w:rsidP="00EF2CE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cology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EF2CEE">
        <w:rPr>
          <w:rFonts w:ascii="Times New Roman" w:hAnsi="Times New Roman"/>
          <w:sz w:val="24"/>
          <w:szCs w:val="24"/>
        </w:rPr>
        <w:t>(1 mark</w:t>
      </w:r>
      <w:r w:rsidR="0015508A">
        <w:rPr>
          <w:rFonts w:ascii="Times New Roman" w:hAnsi="Times New Roman"/>
          <w:sz w:val="24"/>
          <w:szCs w:val="24"/>
        </w:rPr>
        <w:t>)</w:t>
      </w:r>
    </w:p>
    <w:p w14:paraId="1D1CECAF" w14:textId="77777777" w:rsidR="00EF2CEE" w:rsidRPr="00EF2CEE" w:rsidRDefault="00EF2CEE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.  </w:t>
      </w:r>
    </w:p>
    <w:p w14:paraId="79B0ABF8" w14:textId="77777777" w:rsidR="00AE05FA" w:rsidRDefault="00EF2CEE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F2CEE">
        <w:rPr>
          <w:rFonts w:ascii="Times New Roman" w:hAnsi="Times New Roman"/>
          <w:sz w:val="24"/>
          <w:szCs w:val="24"/>
        </w:rPr>
        <w:t xml:space="preserve">2. </w:t>
      </w:r>
      <w:r w:rsidR="00C533CD">
        <w:rPr>
          <w:rFonts w:ascii="Times New Roman" w:hAnsi="Times New Roman"/>
          <w:sz w:val="24"/>
          <w:szCs w:val="24"/>
        </w:rPr>
        <w:t xml:space="preserve">Give functions of any three specialized hairs found in mammals.              </w:t>
      </w:r>
      <w:r>
        <w:rPr>
          <w:rFonts w:ascii="Times New Roman" w:hAnsi="Times New Roman"/>
          <w:sz w:val="24"/>
          <w:szCs w:val="24"/>
        </w:rPr>
        <w:t xml:space="preserve">                     </w:t>
      </w:r>
      <w:r w:rsidR="008E607E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</w:t>
      </w:r>
      <w:r w:rsidR="008E607E"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>(3 marks)</w:t>
      </w:r>
    </w:p>
    <w:p w14:paraId="09C2445B" w14:textId="77777777" w:rsidR="00EF2CEE" w:rsidRDefault="009F0F2C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3. Outline </w:t>
      </w:r>
      <w:proofErr w:type="gramStart"/>
      <w:r>
        <w:rPr>
          <w:rFonts w:ascii="Times New Roman" w:hAnsi="Times New Roman"/>
          <w:sz w:val="24"/>
          <w:szCs w:val="24"/>
        </w:rPr>
        <w:t xml:space="preserve">any </w:t>
      </w:r>
      <w:r w:rsidR="00EF2CEE">
        <w:rPr>
          <w:rFonts w:ascii="Times New Roman" w:hAnsi="Times New Roman"/>
          <w:sz w:val="24"/>
          <w:szCs w:val="24"/>
        </w:rPr>
        <w:t xml:space="preserve"> three</w:t>
      </w:r>
      <w:proofErr w:type="gramEnd"/>
      <w:r w:rsidR="00EF2CEE">
        <w:rPr>
          <w:rFonts w:ascii="Times New Roman" w:hAnsi="Times New Roman"/>
          <w:sz w:val="24"/>
          <w:szCs w:val="24"/>
        </w:rPr>
        <w:t xml:space="preserve"> characteristics of mammals in subclass </w:t>
      </w:r>
      <w:r w:rsidR="00C533CD">
        <w:rPr>
          <w:rFonts w:ascii="Times New Roman" w:hAnsi="Times New Roman"/>
          <w:i/>
          <w:sz w:val="24"/>
          <w:szCs w:val="24"/>
        </w:rPr>
        <w:t>Prototheria</w:t>
      </w:r>
      <w:r>
        <w:rPr>
          <w:rFonts w:ascii="Times New Roman" w:hAnsi="Times New Roman"/>
          <w:sz w:val="24"/>
          <w:szCs w:val="24"/>
        </w:rPr>
        <w:t>.</w:t>
      </w:r>
      <w:r w:rsidR="00EF2CEE">
        <w:rPr>
          <w:rFonts w:ascii="Times New Roman" w:hAnsi="Times New Roman"/>
          <w:sz w:val="24"/>
          <w:szCs w:val="24"/>
        </w:rPr>
        <w:t xml:space="preserve">    </w:t>
      </w:r>
      <w:r w:rsidR="008E607E">
        <w:rPr>
          <w:rFonts w:ascii="Times New Roman" w:hAnsi="Times New Roman"/>
          <w:sz w:val="24"/>
          <w:szCs w:val="24"/>
        </w:rPr>
        <w:t xml:space="preserve">                    </w:t>
      </w:r>
      <w:r w:rsidR="00EF2CEE">
        <w:rPr>
          <w:rFonts w:ascii="Times New Roman" w:hAnsi="Times New Roman"/>
          <w:sz w:val="24"/>
          <w:szCs w:val="24"/>
        </w:rPr>
        <w:t xml:space="preserve">  (3 marks)</w:t>
      </w:r>
    </w:p>
    <w:p w14:paraId="7CC502E3" w14:textId="77777777" w:rsidR="00EF2CEE" w:rsidRDefault="00EF2CEE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4. </w:t>
      </w:r>
      <w:r w:rsidR="009F0F2C">
        <w:rPr>
          <w:rFonts w:ascii="Times New Roman" w:hAnsi="Times New Roman"/>
          <w:sz w:val="24"/>
          <w:szCs w:val="24"/>
        </w:rPr>
        <w:t>Describe location and functions of neocortex in mammals</w:t>
      </w:r>
      <w:r w:rsidR="00061616">
        <w:rPr>
          <w:rFonts w:ascii="Times New Roman" w:hAnsi="Times New Roman"/>
          <w:sz w:val="24"/>
          <w:szCs w:val="24"/>
        </w:rPr>
        <w:t xml:space="preserve">.    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</w:t>
      </w:r>
      <w:r w:rsidR="00061616">
        <w:rPr>
          <w:rFonts w:ascii="Times New Roman" w:hAnsi="Times New Roman"/>
          <w:sz w:val="24"/>
          <w:szCs w:val="24"/>
        </w:rPr>
        <w:t xml:space="preserve">  (3 marks)</w:t>
      </w:r>
    </w:p>
    <w:p w14:paraId="2D0CC8A2" w14:textId="77777777" w:rsidR="00C533CD" w:rsidRDefault="00C533CD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5. Migration is a movement behavior common in all animals</w:t>
      </w:r>
      <w:r w:rsidR="00061616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Give three reasons for this behavior</w:t>
      </w:r>
    </w:p>
    <w:p w14:paraId="5E79C697" w14:textId="77777777" w:rsidR="00061616" w:rsidRDefault="00C533CD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in birds.                                                 </w:t>
      </w:r>
      <w:r w:rsidR="00061616">
        <w:rPr>
          <w:rFonts w:ascii="Times New Roman" w:hAnsi="Times New Roman"/>
          <w:sz w:val="24"/>
          <w:szCs w:val="24"/>
        </w:rPr>
        <w:t xml:space="preserve">                                       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</w:t>
      </w:r>
      <w:r w:rsidR="00061616">
        <w:rPr>
          <w:rFonts w:ascii="Times New Roman" w:hAnsi="Times New Roman"/>
          <w:sz w:val="24"/>
          <w:szCs w:val="24"/>
        </w:rPr>
        <w:t xml:space="preserve">        (3 marks)</w:t>
      </w:r>
    </w:p>
    <w:p w14:paraId="00C48399" w14:textId="77777777" w:rsidR="00061616" w:rsidRDefault="00061616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6. Distinguish between altricial and precocial birds.                                                            (3 marks)</w:t>
      </w:r>
    </w:p>
    <w:p w14:paraId="0DF937E9" w14:textId="77777777" w:rsidR="00061616" w:rsidRDefault="002D69E6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7. Describe phenomenon of brood parasitism in birds</w:t>
      </w:r>
      <w:r w:rsidR="00061616">
        <w:rPr>
          <w:rFonts w:ascii="Times New Roman" w:hAnsi="Times New Roman"/>
          <w:sz w:val="24"/>
          <w:szCs w:val="24"/>
        </w:rPr>
        <w:t>.    (3 marks)</w:t>
      </w:r>
    </w:p>
    <w:p w14:paraId="2CE2A962" w14:textId="77777777" w:rsidR="00061616" w:rsidRDefault="00061616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8. Outline three adaptations of snakes to live in the environment.                                       (3 marks)</w:t>
      </w:r>
    </w:p>
    <w:p w14:paraId="0E88DB60" w14:textId="77777777" w:rsidR="00061616" w:rsidRDefault="00061616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9.</w:t>
      </w:r>
      <w:r w:rsidR="006E4922">
        <w:rPr>
          <w:rFonts w:ascii="Times New Roman" w:hAnsi="Times New Roman"/>
          <w:sz w:val="24"/>
          <w:szCs w:val="24"/>
        </w:rPr>
        <w:t>Explain</w:t>
      </w:r>
      <w:r w:rsidR="0005542A">
        <w:rPr>
          <w:rFonts w:ascii="Times New Roman" w:hAnsi="Times New Roman"/>
          <w:sz w:val="24"/>
          <w:szCs w:val="24"/>
        </w:rPr>
        <w:t xml:space="preserve"> the two lifestyles found in amphibians</w:t>
      </w:r>
      <w:r w:rsidR="006E4922">
        <w:rPr>
          <w:rFonts w:ascii="Times New Roman" w:hAnsi="Times New Roman"/>
          <w:sz w:val="24"/>
          <w:szCs w:val="24"/>
        </w:rPr>
        <w:t>.                                                               (3 marks)</w:t>
      </w:r>
    </w:p>
    <w:p w14:paraId="3354A7A3" w14:textId="77777777" w:rsidR="000249C9" w:rsidRPr="00EF2CEE" w:rsidRDefault="0005542A" w:rsidP="00EF2CE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10. Give three morphological characteristics of bony fish.                                  </w:t>
      </w:r>
      <w:r w:rsidR="008E607E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0249C9">
        <w:rPr>
          <w:rFonts w:ascii="Times New Roman" w:hAnsi="Times New Roman"/>
          <w:sz w:val="24"/>
          <w:szCs w:val="24"/>
        </w:rPr>
        <w:t xml:space="preserve">      (3 marks)                                                                                       </w:t>
      </w:r>
    </w:p>
    <w:p w14:paraId="51AFEB6C" w14:textId="77777777" w:rsidR="007C582C" w:rsidRDefault="007C582C" w:rsidP="00AE05FA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E77034" w14:textId="77777777" w:rsidR="00CE40AC" w:rsidRPr="0020766D" w:rsidRDefault="00C071C7" w:rsidP="0020766D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0766D">
        <w:rPr>
          <w:rFonts w:ascii="Times New Roman" w:hAnsi="Times New Roman"/>
          <w:b/>
          <w:sz w:val="24"/>
          <w:szCs w:val="24"/>
          <w:u w:val="single"/>
        </w:rPr>
        <w:t>SECTION B</w:t>
      </w:r>
      <w:r w:rsidR="0020766D" w:rsidRPr="0020766D">
        <w:rPr>
          <w:rFonts w:ascii="Times New Roman" w:hAnsi="Times New Roman"/>
          <w:b/>
          <w:sz w:val="24"/>
          <w:szCs w:val="24"/>
          <w:u w:val="single"/>
        </w:rPr>
        <w:t xml:space="preserve"> [40 MARKS]</w:t>
      </w:r>
    </w:p>
    <w:p w14:paraId="1DC85482" w14:textId="77777777" w:rsidR="0020766D" w:rsidRDefault="0020766D" w:rsidP="00CE40A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wer ANY TWO questions from this section</w:t>
      </w:r>
    </w:p>
    <w:p w14:paraId="295EBBFF" w14:textId="77777777" w:rsidR="006D2EBE" w:rsidRPr="006D2EBE" w:rsidRDefault="006D2EBE" w:rsidP="006D2EBE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</w:t>
      </w:r>
      <w:r w:rsidR="0005542A">
        <w:rPr>
          <w:rFonts w:ascii="Times New Roman" w:hAnsi="Times New Roman"/>
          <w:sz w:val="24"/>
          <w:szCs w:val="24"/>
        </w:rPr>
        <w:t>. Evaluate class Aves under the following headings:</w:t>
      </w:r>
    </w:p>
    <w:p w14:paraId="325EE507" w14:textId="77777777" w:rsidR="006D2EBE" w:rsidRDefault="0005542A" w:rsidP="006D2EBE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ather care</w:t>
      </w:r>
      <w:r w:rsidR="006D2EBE">
        <w:rPr>
          <w:rFonts w:ascii="Times New Roman" w:hAnsi="Times New Roman"/>
          <w:sz w:val="24"/>
          <w:szCs w:val="24"/>
        </w:rPr>
        <w:t xml:space="preserve">.  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</w:t>
      </w:r>
      <w:r w:rsidR="006D2EBE">
        <w:rPr>
          <w:rFonts w:ascii="Times New Roman" w:hAnsi="Times New Roman"/>
          <w:sz w:val="24"/>
          <w:szCs w:val="24"/>
        </w:rPr>
        <w:t xml:space="preserve">   (10 marks)</w:t>
      </w:r>
    </w:p>
    <w:p w14:paraId="7D850AA4" w14:textId="77777777" w:rsidR="006D2EBE" w:rsidRDefault="00661624" w:rsidP="006D2EBE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conomic importance</w:t>
      </w:r>
      <w:r w:rsidR="006D2EBE">
        <w:rPr>
          <w:rFonts w:ascii="Times New Roman" w:hAnsi="Times New Roman"/>
          <w:sz w:val="24"/>
          <w:szCs w:val="24"/>
        </w:rPr>
        <w:t xml:space="preserve">.                                                 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</w:t>
      </w:r>
      <w:r w:rsidR="006D2EBE">
        <w:rPr>
          <w:rFonts w:ascii="Times New Roman" w:hAnsi="Times New Roman"/>
          <w:sz w:val="24"/>
          <w:szCs w:val="24"/>
        </w:rPr>
        <w:t xml:space="preserve">    (10 marks)</w:t>
      </w:r>
    </w:p>
    <w:p w14:paraId="73F63242" w14:textId="77777777" w:rsidR="006D2EBE" w:rsidRPr="006D2EBE" w:rsidRDefault="006D2EBE" w:rsidP="006D2EB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plore the characteristics of fishes in class </w:t>
      </w:r>
      <w:r w:rsidRPr="006D2EBE">
        <w:rPr>
          <w:rFonts w:ascii="Times New Roman" w:hAnsi="Times New Roman"/>
          <w:i/>
          <w:sz w:val="24"/>
          <w:szCs w:val="24"/>
        </w:rPr>
        <w:t>Chondrichthyes</w:t>
      </w:r>
      <w:r>
        <w:rPr>
          <w:rFonts w:ascii="Times New Roman" w:hAnsi="Times New Roman"/>
          <w:sz w:val="24"/>
          <w:szCs w:val="24"/>
        </w:rPr>
        <w:t>.</w:t>
      </w:r>
      <w:r w:rsidRPr="006D2EBE">
        <w:rPr>
          <w:rFonts w:ascii="Times New Roman" w:hAnsi="Times New Roman"/>
          <w:sz w:val="24"/>
          <w:szCs w:val="24"/>
        </w:rPr>
        <w:t xml:space="preserve">                                      (20 marks)</w:t>
      </w:r>
    </w:p>
    <w:p w14:paraId="46F2F168" w14:textId="77777777" w:rsidR="006F18D6" w:rsidRDefault="006F18D6" w:rsidP="006D2EBE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14:paraId="7123FE1E" w14:textId="77777777" w:rsidR="006D2EBE" w:rsidRDefault="00875358" w:rsidP="006D2EB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C43861">
        <w:rPr>
          <w:rFonts w:ascii="Times New Roman" w:hAnsi="Times New Roman"/>
          <w:sz w:val="24"/>
          <w:szCs w:val="24"/>
        </w:rPr>
        <w:t>escribe the unique features of amphibians that are not seen in bony fish</w:t>
      </w:r>
      <w:r w:rsidR="006F18D6">
        <w:rPr>
          <w:rFonts w:ascii="Times New Roman" w:hAnsi="Times New Roman"/>
          <w:sz w:val="24"/>
          <w:szCs w:val="24"/>
        </w:rPr>
        <w:t>.</w:t>
      </w:r>
      <w:r w:rsidR="00C43861">
        <w:rPr>
          <w:rFonts w:ascii="Times New Roman" w:hAnsi="Times New Roman"/>
          <w:sz w:val="24"/>
          <w:szCs w:val="24"/>
        </w:rPr>
        <w:t xml:space="preserve">                  (20 marks)</w:t>
      </w:r>
    </w:p>
    <w:p w14:paraId="0CD8AEDA" w14:textId="77777777" w:rsidR="00BE5DD3" w:rsidRDefault="00BE5DD3" w:rsidP="006D2EB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alyze the characteristics of reptiles under the following headings:</w:t>
      </w:r>
    </w:p>
    <w:p w14:paraId="6FB88EAD" w14:textId="77777777" w:rsidR="007C582C" w:rsidRDefault="00BE5DD3" w:rsidP="00BE5DD3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tabolism                                   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6F18D6">
        <w:rPr>
          <w:rFonts w:ascii="Times New Roman" w:hAnsi="Times New Roman"/>
          <w:sz w:val="24"/>
          <w:szCs w:val="24"/>
        </w:rPr>
        <w:t xml:space="preserve">   (1</w:t>
      </w:r>
      <w:r w:rsidR="00CE40AC">
        <w:rPr>
          <w:rFonts w:ascii="Times New Roman" w:hAnsi="Times New Roman"/>
          <w:sz w:val="24"/>
          <w:szCs w:val="24"/>
        </w:rPr>
        <w:t>0 marks)</w:t>
      </w:r>
    </w:p>
    <w:p w14:paraId="16466681" w14:textId="77777777" w:rsidR="00BE5DD3" w:rsidRDefault="00875358" w:rsidP="00BE5DD3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edding and regenerating tails       </w:t>
      </w:r>
      <w:r w:rsidR="008E607E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BE5DD3">
        <w:rPr>
          <w:rFonts w:ascii="Times New Roman" w:hAnsi="Times New Roman"/>
          <w:sz w:val="24"/>
          <w:szCs w:val="24"/>
        </w:rPr>
        <w:t xml:space="preserve">   (10 marks)</w:t>
      </w:r>
    </w:p>
    <w:sectPr w:rsidR="00BE5DD3" w:rsidSect="006F757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C3504"/>
    <w:multiLevelType w:val="hybridMultilevel"/>
    <w:tmpl w:val="08DC2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A20DE"/>
    <w:multiLevelType w:val="hybridMultilevel"/>
    <w:tmpl w:val="534E2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47C94"/>
    <w:multiLevelType w:val="hybridMultilevel"/>
    <w:tmpl w:val="AFF85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808C2"/>
    <w:multiLevelType w:val="hybridMultilevel"/>
    <w:tmpl w:val="DB0E5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B5CB3"/>
    <w:multiLevelType w:val="hybridMultilevel"/>
    <w:tmpl w:val="7A72DD58"/>
    <w:lvl w:ilvl="0" w:tplc="D63E83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F87D57"/>
    <w:multiLevelType w:val="hybridMultilevel"/>
    <w:tmpl w:val="48B6C83A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4932E1"/>
    <w:multiLevelType w:val="hybridMultilevel"/>
    <w:tmpl w:val="7414BA6E"/>
    <w:lvl w:ilvl="0" w:tplc="6484A7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EB55C9"/>
    <w:multiLevelType w:val="hybridMultilevel"/>
    <w:tmpl w:val="7E9CCCFE"/>
    <w:lvl w:ilvl="0" w:tplc="A802D1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747D63"/>
    <w:multiLevelType w:val="hybridMultilevel"/>
    <w:tmpl w:val="250EFEEC"/>
    <w:lvl w:ilvl="0" w:tplc="B1BA9A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E03D12"/>
    <w:multiLevelType w:val="hybridMultilevel"/>
    <w:tmpl w:val="CCD6BB52"/>
    <w:lvl w:ilvl="0" w:tplc="6C429E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E1A552E"/>
    <w:multiLevelType w:val="hybridMultilevel"/>
    <w:tmpl w:val="F11E9BAE"/>
    <w:lvl w:ilvl="0" w:tplc="DB46A3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CF1A10"/>
    <w:multiLevelType w:val="hybridMultilevel"/>
    <w:tmpl w:val="45C86E9E"/>
    <w:lvl w:ilvl="0" w:tplc="BB2AEC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394BCF"/>
    <w:multiLevelType w:val="hybridMultilevel"/>
    <w:tmpl w:val="6796500E"/>
    <w:lvl w:ilvl="0" w:tplc="F3103A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2A4108"/>
    <w:multiLevelType w:val="hybridMultilevel"/>
    <w:tmpl w:val="A23A36B8"/>
    <w:lvl w:ilvl="0" w:tplc="07407F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9"/>
  </w:num>
  <w:num w:numId="9">
    <w:abstractNumId w:val="8"/>
  </w:num>
  <w:num w:numId="10">
    <w:abstractNumId w:val="11"/>
  </w:num>
  <w:num w:numId="11">
    <w:abstractNumId w:val="4"/>
  </w:num>
  <w:num w:numId="12">
    <w:abstractNumId w:val="12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ExNzSytDSytDBT0lEKTi0uzszPAykwrAUAbublWCwAAAA="/>
  </w:docVars>
  <w:rsids>
    <w:rsidRoot w:val="007F3A19"/>
    <w:rsid w:val="000249C9"/>
    <w:rsid w:val="0005542A"/>
    <w:rsid w:val="00061616"/>
    <w:rsid w:val="000B38B3"/>
    <w:rsid w:val="000B65E8"/>
    <w:rsid w:val="0015508A"/>
    <w:rsid w:val="001D3EC3"/>
    <w:rsid w:val="001D73CD"/>
    <w:rsid w:val="0020766D"/>
    <w:rsid w:val="002157D5"/>
    <w:rsid w:val="00281FE1"/>
    <w:rsid w:val="002A766B"/>
    <w:rsid w:val="002D69E6"/>
    <w:rsid w:val="003260AA"/>
    <w:rsid w:val="00335C16"/>
    <w:rsid w:val="0045186B"/>
    <w:rsid w:val="004C0B9B"/>
    <w:rsid w:val="004C7B78"/>
    <w:rsid w:val="00525BD2"/>
    <w:rsid w:val="005263B2"/>
    <w:rsid w:val="00530EE3"/>
    <w:rsid w:val="005311C4"/>
    <w:rsid w:val="00536F20"/>
    <w:rsid w:val="00583EF1"/>
    <w:rsid w:val="005B4C7A"/>
    <w:rsid w:val="005B6915"/>
    <w:rsid w:val="00610884"/>
    <w:rsid w:val="0064014E"/>
    <w:rsid w:val="00661624"/>
    <w:rsid w:val="00671CCF"/>
    <w:rsid w:val="006D2EBE"/>
    <w:rsid w:val="006D487D"/>
    <w:rsid w:val="006E4922"/>
    <w:rsid w:val="006F18D6"/>
    <w:rsid w:val="006F7573"/>
    <w:rsid w:val="00701651"/>
    <w:rsid w:val="007C582C"/>
    <w:rsid w:val="007F3A19"/>
    <w:rsid w:val="00861178"/>
    <w:rsid w:val="0086305C"/>
    <w:rsid w:val="00875358"/>
    <w:rsid w:val="008E607E"/>
    <w:rsid w:val="009131B4"/>
    <w:rsid w:val="00932EEC"/>
    <w:rsid w:val="009C41F5"/>
    <w:rsid w:val="009F0F2C"/>
    <w:rsid w:val="00AE05FA"/>
    <w:rsid w:val="00B37C61"/>
    <w:rsid w:val="00B37DBF"/>
    <w:rsid w:val="00B94008"/>
    <w:rsid w:val="00BB6125"/>
    <w:rsid w:val="00BE5DD3"/>
    <w:rsid w:val="00BF507D"/>
    <w:rsid w:val="00C02DC5"/>
    <w:rsid w:val="00C071C7"/>
    <w:rsid w:val="00C43861"/>
    <w:rsid w:val="00C533CD"/>
    <w:rsid w:val="00C62578"/>
    <w:rsid w:val="00CE40AC"/>
    <w:rsid w:val="00D37655"/>
    <w:rsid w:val="00D942BD"/>
    <w:rsid w:val="00DD7A2A"/>
    <w:rsid w:val="00E0371C"/>
    <w:rsid w:val="00E1583D"/>
    <w:rsid w:val="00E61489"/>
    <w:rsid w:val="00EF2CEE"/>
    <w:rsid w:val="00FB0D3A"/>
    <w:rsid w:val="00FB14E6"/>
    <w:rsid w:val="00FB2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7A020"/>
  <w15:docId w15:val="{C6D232A0-50CC-451A-B724-54812D326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A19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3A1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3A1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F3A19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7F3A19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F3A1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7F3A19"/>
    <w:pPr>
      <w:ind w:left="720"/>
      <w:contextualSpacing/>
    </w:pPr>
  </w:style>
  <w:style w:type="table" w:styleId="TableGrid">
    <w:name w:val="Table Grid"/>
    <w:basedOn w:val="TableNormal"/>
    <w:uiPriority w:val="59"/>
    <w:rsid w:val="007F3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3A1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A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A19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</dc:creator>
  <cp:lastModifiedBy>Admin</cp:lastModifiedBy>
  <cp:revision>2</cp:revision>
  <dcterms:created xsi:type="dcterms:W3CDTF">2020-11-04T14:41:00Z</dcterms:created>
  <dcterms:modified xsi:type="dcterms:W3CDTF">2020-11-04T14:41:00Z</dcterms:modified>
</cp:coreProperties>
</file>